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282ED" w14:textId="62F5734E" w:rsidR="000F0386" w:rsidRDefault="008943FB" w:rsidP="000F0386">
      <w:r>
        <w:rPr>
          <w:b/>
          <w:bCs/>
        </w:rPr>
        <w:t>FIGURE 1</w:t>
      </w:r>
    </w:p>
    <w:p w14:paraId="0C2F2178" w14:textId="36730B55" w:rsidR="0013563F" w:rsidRDefault="0013563F">
      <w:r>
        <w:rPr>
          <w:noProof/>
        </w:rPr>
        <w:drawing>
          <wp:inline distT="0" distB="0" distL="0" distR="0" wp14:anchorId="377297E0" wp14:editId="0D2A9A6D">
            <wp:extent cx="4250634" cy="3360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252" cy="3371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D20F6" w14:textId="6FD6EFDE" w:rsidR="008943FB" w:rsidRDefault="008943FB"/>
    <w:p w14:paraId="23BCFF80" w14:textId="24A2A20D" w:rsidR="008943FB" w:rsidRDefault="008943FB"/>
    <w:p w14:paraId="0E2F8A51" w14:textId="77777777" w:rsidR="008943FB" w:rsidRDefault="008943FB"/>
    <w:p w14:paraId="1B6F01CF" w14:textId="77777777" w:rsidR="008943FB" w:rsidRDefault="008943FB"/>
    <w:p w14:paraId="0CA53287" w14:textId="096B8A9D" w:rsidR="008943FB" w:rsidRDefault="008943FB" w:rsidP="008943FB">
      <w:r>
        <w:rPr>
          <w:b/>
          <w:bCs/>
        </w:rPr>
        <w:t xml:space="preserve">FIGURE </w:t>
      </w:r>
      <w:r>
        <w:rPr>
          <w:b/>
          <w:bCs/>
        </w:rPr>
        <w:t>2</w:t>
      </w:r>
    </w:p>
    <w:p w14:paraId="3BFB360F" w14:textId="2A76678B" w:rsidR="0013563F" w:rsidRDefault="0013563F">
      <w:r>
        <w:rPr>
          <w:noProof/>
        </w:rPr>
        <w:drawing>
          <wp:inline distT="0" distB="0" distL="0" distR="0" wp14:anchorId="03602659" wp14:editId="2559E2DE">
            <wp:extent cx="5347682" cy="1763673"/>
            <wp:effectExtent l="0" t="0" r="571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654" cy="1767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436BD4" w14:textId="77777777" w:rsidR="008943FB" w:rsidRDefault="008943FB">
      <w:pPr>
        <w:rPr>
          <w:b/>
          <w:bCs/>
        </w:rPr>
      </w:pPr>
      <w:r>
        <w:rPr>
          <w:b/>
          <w:bCs/>
        </w:rPr>
        <w:br w:type="page"/>
      </w:r>
    </w:p>
    <w:p w14:paraId="2A7046E4" w14:textId="6F8B37CB" w:rsidR="008943FB" w:rsidRDefault="008943FB" w:rsidP="008943FB">
      <w:r>
        <w:rPr>
          <w:b/>
          <w:bCs/>
        </w:rPr>
        <w:lastRenderedPageBreak/>
        <w:t xml:space="preserve">FIGURE </w:t>
      </w:r>
      <w:r>
        <w:rPr>
          <w:b/>
          <w:bCs/>
        </w:rPr>
        <w:t>3</w:t>
      </w:r>
    </w:p>
    <w:p w14:paraId="1C4B83B5" w14:textId="49ACDEEC" w:rsidR="0013563F" w:rsidRDefault="0013563F">
      <w:r>
        <w:rPr>
          <w:noProof/>
        </w:rPr>
        <w:drawing>
          <wp:inline distT="0" distB="0" distL="0" distR="0" wp14:anchorId="56823099" wp14:editId="4D9AE0BF">
            <wp:extent cx="2862340" cy="32423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613"/>
                    <a:stretch/>
                  </pic:blipFill>
                  <pic:spPr bwMode="auto">
                    <a:xfrm>
                      <a:off x="0" y="0"/>
                      <a:ext cx="2865184" cy="324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D1F7AA" w14:textId="50DA04BD" w:rsidR="008943FB" w:rsidRDefault="008943FB"/>
    <w:p w14:paraId="56F4B328" w14:textId="0489DFF9" w:rsidR="008943FB" w:rsidRDefault="008943FB"/>
    <w:p w14:paraId="38621026" w14:textId="25126097" w:rsidR="008943FB" w:rsidRDefault="008943FB"/>
    <w:p w14:paraId="4D105214" w14:textId="06299F36" w:rsidR="008943FB" w:rsidRDefault="008943FB"/>
    <w:p w14:paraId="05CD9B36" w14:textId="77777777" w:rsidR="008943FB" w:rsidRDefault="008943FB"/>
    <w:p w14:paraId="241701DC" w14:textId="77777777" w:rsidR="008943FB" w:rsidRDefault="008943FB" w:rsidP="008943FB">
      <w:r>
        <w:rPr>
          <w:b/>
          <w:bCs/>
        </w:rPr>
        <w:t xml:space="preserve">FIGURE </w:t>
      </w:r>
      <w:r>
        <w:rPr>
          <w:b/>
          <w:bCs/>
        </w:rPr>
        <w:t>4</w:t>
      </w:r>
    </w:p>
    <w:p w14:paraId="65E075D0" w14:textId="1FDC76A2" w:rsidR="0013563F" w:rsidRDefault="0013563F">
      <w:r>
        <w:rPr>
          <w:noProof/>
        </w:rPr>
        <w:drawing>
          <wp:inline distT="0" distB="0" distL="0" distR="0" wp14:anchorId="036ED855" wp14:editId="14EB3EFF">
            <wp:extent cx="5923712" cy="1846758"/>
            <wp:effectExtent l="0" t="0" r="127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038" cy="18509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77E8F7" w14:textId="77777777" w:rsidR="008943FB" w:rsidRDefault="008943FB" w:rsidP="008943FB">
      <w:pPr>
        <w:rPr>
          <w:b/>
          <w:bCs/>
        </w:rPr>
      </w:pPr>
    </w:p>
    <w:p w14:paraId="1EB57AAD" w14:textId="3BC809C2" w:rsidR="008943FB" w:rsidRDefault="008943FB">
      <w:pPr>
        <w:rPr>
          <w:b/>
          <w:bCs/>
        </w:rPr>
      </w:pPr>
      <w:r>
        <w:rPr>
          <w:b/>
          <w:bCs/>
        </w:rPr>
        <w:br w:type="page"/>
      </w:r>
    </w:p>
    <w:p w14:paraId="4672882B" w14:textId="5521E146" w:rsidR="008943FB" w:rsidRDefault="008943FB" w:rsidP="008943FB">
      <w:r>
        <w:rPr>
          <w:b/>
          <w:bCs/>
        </w:rPr>
        <w:lastRenderedPageBreak/>
        <w:t xml:space="preserve">FIGURE </w:t>
      </w:r>
      <w:r>
        <w:rPr>
          <w:b/>
          <w:bCs/>
        </w:rPr>
        <w:t>5</w:t>
      </w:r>
    </w:p>
    <w:p w14:paraId="694A93BC" w14:textId="796436B1" w:rsidR="0013563F" w:rsidRDefault="0013563F">
      <w:r>
        <w:rPr>
          <w:noProof/>
        </w:rPr>
        <w:drawing>
          <wp:inline distT="0" distB="0" distL="0" distR="0" wp14:anchorId="7BCE5163" wp14:editId="060F761F">
            <wp:extent cx="3696072" cy="29381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161" cy="2944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38B244" w14:textId="77777777" w:rsidR="008943FB" w:rsidRDefault="008943FB" w:rsidP="008943FB">
      <w:pPr>
        <w:rPr>
          <w:b/>
          <w:bCs/>
        </w:rPr>
      </w:pPr>
    </w:p>
    <w:p w14:paraId="1505EF7A" w14:textId="77777777" w:rsidR="008943FB" w:rsidRDefault="008943FB" w:rsidP="008943FB">
      <w:pPr>
        <w:rPr>
          <w:b/>
          <w:bCs/>
        </w:rPr>
      </w:pPr>
    </w:p>
    <w:p w14:paraId="4584BA5B" w14:textId="77777777" w:rsidR="008943FB" w:rsidRDefault="008943FB" w:rsidP="008943FB">
      <w:pPr>
        <w:rPr>
          <w:b/>
          <w:bCs/>
        </w:rPr>
      </w:pPr>
    </w:p>
    <w:p w14:paraId="758D51DB" w14:textId="1FC0E102" w:rsidR="008943FB" w:rsidRDefault="008943FB" w:rsidP="008943FB">
      <w:r>
        <w:rPr>
          <w:b/>
          <w:bCs/>
        </w:rPr>
        <w:t>FIGURE</w:t>
      </w:r>
      <w:r>
        <w:rPr>
          <w:b/>
          <w:bCs/>
        </w:rPr>
        <w:t xml:space="preserve"> 6</w:t>
      </w:r>
    </w:p>
    <w:p w14:paraId="72DC82D4" w14:textId="144AE99F" w:rsidR="0013563F" w:rsidRDefault="0013563F">
      <w:r>
        <w:rPr>
          <w:noProof/>
        </w:rPr>
        <w:drawing>
          <wp:inline distT="0" distB="0" distL="0" distR="0" wp14:anchorId="0E37BC8C" wp14:editId="048598FE">
            <wp:extent cx="2835667" cy="2549597"/>
            <wp:effectExtent l="0" t="0" r="317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16" cy="25651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72BA20" w14:textId="0926958F" w:rsidR="008943FB" w:rsidRDefault="008943FB">
      <w:pPr>
        <w:rPr>
          <w:b/>
          <w:bCs/>
        </w:rPr>
      </w:pPr>
      <w:r>
        <w:rPr>
          <w:b/>
          <w:bCs/>
        </w:rPr>
        <w:br w:type="page"/>
      </w:r>
    </w:p>
    <w:p w14:paraId="46733C74" w14:textId="1B7385D0" w:rsidR="008943FB" w:rsidRDefault="008943FB" w:rsidP="008943FB">
      <w:r>
        <w:rPr>
          <w:b/>
          <w:bCs/>
        </w:rPr>
        <w:lastRenderedPageBreak/>
        <w:t xml:space="preserve">FIGURE </w:t>
      </w:r>
      <w:r>
        <w:rPr>
          <w:b/>
          <w:bCs/>
        </w:rPr>
        <w:t>7</w:t>
      </w:r>
    </w:p>
    <w:p w14:paraId="22FD8167" w14:textId="78F4EBE4" w:rsidR="0013563F" w:rsidRDefault="0013563F">
      <w:r>
        <w:rPr>
          <w:noProof/>
        </w:rPr>
        <w:drawing>
          <wp:inline distT="0" distB="0" distL="0" distR="0" wp14:anchorId="0466E716" wp14:editId="1522F3F0">
            <wp:extent cx="3858338" cy="3943412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546" cy="3953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356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LGwNDA2MjY2MTRV0lEKTi0uzszPAykwqgUAHXwO5iwAAAA="/>
  </w:docVars>
  <w:rsids>
    <w:rsidRoot w:val="0013563F"/>
    <w:rsid w:val="000F0386"/>
    <w:rsid w:val="0013563F"/>
    <w:rsid w:val="008943FB"/>
    <w:rsid w:val="00E82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CF92F"/>
  <w15:chartTrackingRefBased/>
  <w15:docId w15:val="{7E5DA46D-47AB-4047-8471-D1CE40B17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in Farizah</dc:creator>
  <cp:keywords/>
  <dc:description/>
  <cp:lastModifiedBy>Ana Depetris.Chauvin</cp:lastModifiedBy>
  <cp:revision>2</cp:revision>
  <dcterms:created xsi:type="dcterms:W3CDTF">2023-01-03T14:19:00Z</dcterms:created>
  <dcterms:modified xsi:type="dcterms:W3CDTF">2023-01-03T14:19:00Z</dcterms:modified>
</cp:coreProperties>
</file>